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6E3FF2" w14:textId="4DE1B51D" w:rsidR="006058B4" w:rsidRPr="00946AD4" w:rsidRDefault="00A81249" w:rsidP="00A81249">
      <w:pPr>
        <w:autoSpaceDE w:val="0"/>
        <w:autoSpaceDN w:val="0"/>
        <w:adjustRightInd w:val="0"/>
        <w:spacing w:after="0" w:line="240" w:lineRule="auto"/>
        <w:rPr>
          <w:rFonts w:cs="Calibri-Bold"/>
          <w:b/>
          <w:bCs/>
          <w:sz w:val="28"/>
          <w:szCs w:val="24"/>
        </w:rPr>
      </w:pPr>
      <w:r w:rsidRPr="00946AD4">
        <w:rPr>
          <w:rFonts w:cs="Calibri-Bold"/>
          <w:b/>
          <w:bCs/>
          <w:sz w:val="28"/>
          <w:szCs w:val="24"/>
        </w:rPr>
        <w:t>Zápis ze zasedání výboru ČSAC</w:t>
      </w:r>
      <w:r w:rsidR="00946AD4" w:rsidRPr="00946AD4">
        <w:rPr>
          <w:rFonts w:cs="Calibri-Bold"/>
          <w:b/>
          <w:bCs/>
          <w:sz w:val="28"/>
          <w:szCs w:val="24"/>
        </w:rPr>
        <w:t xml:space="preserve"> ze dne</w:t>
      </w:r>
      <w:r w:rsidRPr="00946AD4">
        <w:rPr>
          <w:rFonts w:cs="Calibri-Bold"/>
          <w:b/>
          <w:bCs/>
          <w:sz w:val="28"/>
          <w:szCs w:val="24"/>
        </w:rPr>
        <w:t xml:space="preserve"> </w:t>
      </w:r>
      <w:r w:rsidR="008A2A11">
        <w:rPr>
          <w:rFonts w:cs="Calibri-Bold"/>
          <w:b/>
          <w:bCs/>
          <w:sz w:val="28"/>
          <w:szCs w:val="24"/>
        </w:rPr>
        <w:t>19</w:t>
      </w:r>
      <w:r w:rsidR="003948C6">
        <w:rPr>
          <w:rFonts w:cs="Calibri-Bold"/>
          <w:b/>
          <w:bCs/>
          <w:sz w:val="28"/>
          <w:szCs w:val="24"/>
        </w:rPr>
        <w:t>.0</w:t>
      </w:r>
      <w:r w:rsidR="008A2A11">
        <w:rPr>
          <w:rFonts w:cs="Calibri-Bold"/>
          <w:b/>
          <w:bCs/>
          <w:sz w:val="28"/>
          <w:szCs w:val="24"/>
        </w:rPr>
        <w:t>6</w:t>
      </w:r>
      <w:r w:rsidR="003948C6">
        <w:rPr>
          <w:rFonts w:cs="Calibri-Bold"/>
          <w:b/>
          <w:bCs/>
          <w:sz w:val="28"/>
          <w:szCs w:val="24"/>
        </w:rPr>
        <w:t>.2023</w:t>
      </w:r>
    </w:p>
    <w:p w14:paraId="0797E2A3" w14:textId="456B393D" w:rsidR="000B075B" w:rsidRPr="006D1B6A" w:rsidRDefault="00A81249" w:rsidP="0066755A">
      <w:pPr>
        <w:spacing w:after="0"/>
        <w:rPr>
          <w:rFonts w:eastAsia="Times New Roman" w:cs="Times New Roman"/>
          <w:szCs w:val="24"/>
        </w:rPr>
      </w:pPr>
      <w:r w:rsidRPr="006D1B6A">
        <w:rPr>
          <w:rFonts w:cs="Calibri"/>
          <w:szCs w:val="24"/>
        </w:rPr>
        <w:t xml:space="preserve">místo konání: </w:t>
      </w:r>
      <w:r w:rsidR="008A2A11">
        <w:rPr>
          <w:rFonts w:eastAsia="Times New Roman" w:cs="Times New Roman"/>
          <w:szCs w:val="24"/>
        </w:rPr>
        <w:t>10</w:t>
      </w:r>
      <w:r w:rsidR="00243893">
        <w:rPr>
          <w:rFonts w:eastAsia="Times New Roman" w:cs="Times New Roman"/>
          <w:szCs w:val="24"/>
        </w:rPr>
        <w:t>:</w:t>
      </w:r>
      <w:r w:rsidR="008A2A11">
        <w:rPr>
          <w:rFonts w:eastAsia="Times New Roman" w:cs="Times New Roman"/>
          <w:szCs w:val="24"/>
        </w:rPr>
        <w:t>0</w:t>
      </w:r>
      <w:r w:rsidR="00243893">
        <w:rPr>
          <w:rFonts w:eastAsia="Times New Roman" w:cs="Times New Roman"/>
          <w:szCs w:val="24"/>
        </w:rPr>
        <w:t>0</w:t>
      </w:r>
      <w:r w:rsidR="00525D8A">
        <w:rPr>
          <w:rFonts w:eastAsia="Times New Roman" w:cs="Times New Roman"/>
          <w:szCs w:val="24"/>
        </w:rPr>
        <w:t>,</w:t>
      </w:r>
      <w:r w:rsidR="00BE78CE">
        <w:rPr>
          <w:rFonts w:eastAsia="Times New Roman" w:cs="Times New Roman"/>
          <w:szCs w:val="24"/>
        </w:rPr>
        <w:t xml:space="preserve"> </w:t>
      </w:r>
      <w:r w:rsidR="008A2A11">
        <w:rPr>
          <w:rFonts w:eastAsia="Times New Roman" w:cs="Times New Roman"/>
          <w:szCs w:val="24"/>
        </w:rPr>
        <w:t>Fakulta architektury ČVUT</w:t>
      </w:r>
      <w:r w:rsidR="00583079">
        <w:rPr>
          <w:rFonts w:eastAsia="Times New Roman" w:cs="Times New Roman"/>
          <w:szCs w:val="24"/>
        </w:rPr>
        <w:t xml:space="preserve">, </w:t>
      </w:r>
      <w:r w:rsidR="008A2A11">
        <w:rPr>
          <w:rFonts w:eastAsia="Times New Roman" w:cs="Times New Roman"/>
          <w:szCs w:val="24"/>
        </w:rPr>
        <w:t>Praha</w:t>
      </w:r>
    </w:p>
    <w:p w14:paraId="68DE31C6" w14:textId="244F0F91" w:rsidR="000B075B" w:rsidRPr="006D1B6A" w:rsidRDefault="000B075B" w:rsidP="00347D85">
      <w:pPr>
        <w:autoSpaceDE w:val="0"/>
        <w:autoSpaceDN w:val="0"/>
        <w:adjustRightInd w:val="0"/>
        <w:spacing w:after="0" w:line="240" w:lineRule="auto"/>
        <w:ind w:left="1416" w:hanging="1416"/>
        <w:rPr>
          <w:rFonts w:cs="Calibri"/>
          <w:szCs w:val="24"/>
        </w:rPr>
      </w:pPr>
      <w:r w:rsidRPr="006D1B6A">
        <w:rPr>
          <w:rFonts w:cs="Calibri"/>
          <w:szCs w:val="24"/>
        </w:rPr>
        <w:t>Přítomni:</w:t>
      </w:r>
      <w:r w:rsidR="00347D85">
        <w:rPr>
          <w:rFonts w:cs="Calibri"/>
          <w:szCs w:val="24"/>
        </w:rPr>
        <w:tab/>
      </w:r>
      <w:r w:rsidR="005C1EA2">
        <w:rPr>
          <w:rFonts w:cs="Calibri"/>
          <w:szCs w:val="24"/>
        </w:rPr>
        <w:t>Karel Souček, Radek Fedr</w:t>
      </w:r>
      <w:r w:rsidR="005C1EA2" w:rsidRPr="003C3EFC">
        <w:rPr>
          <w:rFonts w:cs="Calibri"/>
          <w:szCs w:val="24"/>
        </w:rPr>
        <w:t>, Ondřej Pelák</w:t>
      </w:r>
      <w:r w:rsidR="005C1EA2">
        <w:rPr>
          <w:rFonts w:cs="Calibri"/>
          <w:szCs w:val="24"/>
        </w:rPr>
        <w:t>, Tomáš Kalina</w:t>
      </w:r>
      <w:r w:rsidR="003948C6">
        <w:rPr>
          <w:rFonts w:cs="Calibri"/>
          <w:szCs w:val="24"/>
        </w:rPr>
        <w:t>,</w:t>
      </w:r>
      <w:r w:rsidR="005C1EA2" w:rsidRPr="003948C6">
        <w:rPr>
          <w:rFonts w:cs="Calibri"/>
          <w:szCs w:val="24"/>
        </w:rPr>
        <w:t xml:space="preserve"> </w:t>
      </w:r>
      <w:r w:rsidR="001E22CD">
        <w:rPr>
          <w:rFonts w:cs="Calibri"/>
          <w:szCs w:val="24"/>
        </w:rPr>
        <w:t xml:space="preserve">Veronika </w:t>
      </w:r>
      <w:proofErr w:type="spellStart"/>
      <w:r w:rsidR="001E22CD">
        <w:rPr>
          <w:rFonts w:cs="Calibri"/>
          <w:szCs w:val="24"/>
        </w:rPr>
        <w:t>Kanderová</w:t>
      </w:r>
      <w:proofErr w:type="spellEnd"/>
      <w:r w:rsidR="00402F92">
        <w:rPr>
          <w:rFonts w:cs="Calibri"/>
          <w:szCs w:val="24"/>
        </w:rPr>
        <w:t>, Jolana Vosáhlová</w:t>
      </w:r>
      <w:r w:rsidR="00B04755">
        <w:rPr>
          <w:rFonts w:cs="Calibri"/>
          <w:szCs w:val="24"/>
        </w:rPr>
        <w:t>, Tomáš Jelínek, AMCA-Rudolf Kinc</w:t>
      </w:r>
      <w:r w:rsidR="00347D85">
        <w:rPr>
          <w:rFonts w:cs="Calibri"/>
          <w:szCs w:val="24"/>
        </w:rPr>
        <w:tab/>
      </w:r>
    </w:p>
    <w:p w14:paraId="2F28595D" w14:textId="77777777" w:rsidR="00A81249" w:rsidRDefault="00A81249" w:rsidP="00A81249">
      <w:pPr>
        <w:autoSpaceDE w:val="0"/>
        <w:autoSpaceDN w:val="0"/>
        <w:adjustRightInd w:val="0"/>
        <w:spacing w:after="0" w:line="240" w:lineRule="auto"/>
        <w:rPr>
          <w:rFonts w:cs="Calibri"/>
          <w:szCs w:val="24"/>
        </w:rPr>
      </w:pPr>
    </w:p>
    <w:p w14:paraId="39F915DC" w14:textId="53DEF011" w:rsidR="008837FE" w:rsidRPr="006D1B6A" w:rsidRDefault="008837FE" w:rsidP="008837FE">
      <w:pPr>
        <w:autoSpaceDE w:val="0"/>
        <w:autoSpaceDN w:val="0"/>
        <w:adjustRightInd w:val="0"/>
        <w:spacing w:after="0" w:line="240" w:lineRule="auto"/>
        <w:rPr>
          <w:rFonts w:cs="Calibri-Bold"/>
          <w:b/>
          <w:bCs/>
          <w:szCs w:val="24"/>
        </w:rPr>
      </w:pPr>
      <w:r w:rsidRPr="006D1B6A">
        <w:rPr>
          <w:rFonts w:cs="Calibri-Bold"/>
          <w:b/>
          <w:bCs/>
          <w:szCs w:val="24"/>
        </w:rPr>
        <w:t>1/ Úvod</w:t>
      </w:r>
      <w:r>
        <w:rPr>
          <w:rFonts w:cs="Calibri-Bold"/>
          <w:b/>
          <w:bCs/>
          <w:szCs w:val="24"/>
        </w:rPr>
        <w:t>, kontrola zápisu minulé schůze</w:t>
      </w:r>
    </w:p>
    <w:p w14:paraId="23C860EE" w14:textId="77777777" w:rsidR="008837FE" w:rsidRDefault="008837FE" w:rsidP="008837FE">
      <w:pPr>
        <w:autoSpaceDE w:val="0"/>
        <w:autoSpaceDN w:val="0"/>
        <w:adjustRightInd w:val="0"/>
        <w:spacing w:after="0" w:line="240" w:lineRule="auto"/>
        <w:rPr>
          <w:rFonts w:cs="Calibri"/>
          <w:szCs w:val="24"/>
        </w:rPr>
      </w:pPr>
      <w:r>
        <w:rPr>
          <w:rFonts w:cs="Calibri"/>
          <w:szCs w:val="24"/>
        </w:rPr>
        <w:t>K. Souček</w:t>
      </w:r>
      <w:r w:rsidRPr="006D1B6A">
        <w:rPr>
          <w:rFonts w:cs="Calibri"/>
          <w:szCs w:val="24"/>
        </w:rPr>
        <w:t xml:space="preserve"> přivítal všechny zúčastněné</w:t>
      </w:r>
      <w:r>
        <w:rPr>
          <w:rFonts w:cs="Calibri"/>
          <w:szCs w:val="24"/>
        </w:rPr>
        <w:t xml:space="preserve">. Proběhla kontrola zápisu minulé schůze výboru. </w:t>
      </w:r>
    </w:p>
    <w:p w14:paraId="593B534A" w14:textId="77777777" w:rsidR="008837FE" w:rsidRDefault="008837FE" w:rsidP="00A81249">
      <w:pPr>
        <w:autoSpaceDE w:val="0"/>
        <w:autoSpaceDN w:val="0"/>
        <w:adjustRightInd w:val="0"/>
        <w:spacing w:after="0" w:line="240" w:lineRule="auto"/>
        <w:rPr>
          <w:rFonts w:cs="Calibri"/>
          <w:szCs w:val="24"/>
        </w:rPr>
      </w:pPr>
    </w:p>
    <w:p w14:paraId="4AB11E4A" w14:textId="589CB78F" w:rsidR="00525D8A" w:rsidRPr="006D1B6A" w:rsidRDefault="005667B9" w:rsidP="00525D8A">
      <w:pPr>
        <w:autoSpaceDE w:val="0"/>
        <w:autoSpaceDN w:val="0"/>
        <w:adjustRightInd w:val="0"/>
        <w:spacing w:after="0" w:line="240" w:lineRule="auto"/>
        <w:rPr>
          <w:rFonts w:cs="Calibri-Bold"/>
          <w:b/>
          <w:bCs/>
          <w:szCs w:val="24"/>
        </w:rPr>
      </w:pPr>
      <w:r>
        <w:rPr>
          <w:rFonts w:cs="Calibri-Bold"/>
          <w:b/>
          <w:bCs/>
          <w:szCs w:val="24"/>
        </w:rPr>
        <w:t>2</w:t>
      </w:r>
      <w:r w:rsidR="00525D8A" w:rsidRPr="006D1B6A">
        <w:rPr>
          <w:rFonts w:cs="Calibri-Bold"/>
          <w:b/>
          <w:bCs/>
          <w:szCs w:val="24"/>
        </w:rPr>
        <w:t xml:space="preserve">/ </w:t>
      </w:r>
      <w:r w:rsidR="00B04755" w:rsidRPr="00596232">
        <w:rPr>
          <w:rFonts w:eastAsia="Times New Roman" w:cs="Times New Roman"/>
          <w:b/>
          <w:szCs w:val="24"/>
        </w:rPr>
        <w:t>Valné shromáždění a volba výboru</w:t>
      </w:r>
      <w:r w:rsidR="00B04755">
        <w:rPr>
          <w:rFonts w:eastAsia="Times New Roman" w:cs="Times New Roman"/>
          <w:b/>
          <w:szCs w:val="24"/>
        </w:rPr>
        <w:t xml:space="preserve"> ČSAC</w:t>
      </w:r>
    </w:p>
    <w:p w14:paraId="077911EB" w14:textId="3D9958F0" w:rsidR="00525D8A" w:rsidRDefault="00B04755" w:rsidP="00525D8A">
      <w:pPr>
        <w:rPr>
          <w:rFonts w:cs="Calibri"/>
          <w:szCs w:val="24"/>
        </w:rPr>
      </w:pPr>
      <w:r>
        <w:rPr>
          <w:rFonts w:cs="Calibri"/>
          <w:szCs w:val="24"/>
        </w:rPr>
        <w:t>Návrhy kandidátů na členy výboru ČSAC mohou být podávány do 30.6</w:t>
      </w:r>
      <w:r w:rsidR="00525D8A" w:rsidRPr="00525D8A">
        <w:rPr>
          <w:rFonts w:cs="Calibri"/>
          <w:szCs w:val="24"/>
        </w:rPr>
        <w:t>.</w:t>
      </w:r>
      <w:r>
        <w:rPr>
          <w:rFonts w:cs="Calibri"/>
          <w:szCs w:val="24"/>
        </w:rPr>
        <w:t>2023.</w:t>
      </w:r>
    </w:p>
    <w:p w14:paraId="4A09E2F4" w14:textId="1AE9D3F6" w:rsidR="006578BA" w:rsidRPr="006D1B6A" w:rsidRDefault="005667B9" w:rsidP="006578BA">
      <w:pPr>
        <w:spacing w:after="0"/>
        <w:rPr>
          <w:rFonts w:eastAsia="Times New Roman" w:cs="Times New Roman"/>
          <w:b/>
          <w:szCs w:val="24"/>
        </w:rPr>
      </w:pPr>
      <w:r>
        <w:rPr>
          <w:rFonts w:eastAsia="Times New Roman" w:cs="Times New Roman"/>
          <w:b/>
          <w:szCs w:val="24"/>
        </w:rPr>
        <w:t>3</w:t>
      </w:r>
      <w:r w:rsidR="006578BA" w:rsidRPr="006D1B6A">
        <w:rPr>
          <w:rFonts w:eastAsia="Times New Roman" w:cs="Times New Roman"/>
          <w:b/>
          <w:szCs w:val="24"/>
        </w:rPr>
        <w:t xml:space="preserve">/ </w:t>
      </w:r>
      <w:r w:rsidR="006578BA" w:rsidRPr="00184BA7">
        <w:rPr>
          <w:rFonts w:eastAsia="Times New Roman" w:cs="Times New Roman"/>
          <w:b/>
          <w:szCs w:val="24"/>
        </w:rPr>
        <w:t>Konference ČSAC</w:t>
      </w:r>
      <w:r w:rsidR="006578BA">
        <w:rPr>
          <w:rFonts w:eastAsia="Times New Roman" w:cs="Times New Roman"/>
          <w:b/>
          <w:szCs w:val="24"/>
        </w:rPr>
        <w:t xml:space="preserve"> 2023</w:t>
      </w:r>
    </w:p>
    <w:p w14:paraId="538193F9" w14:textId="740D9833" w:rsidR="00832F76" w:rsidRDefault="00832F76" w:rsidP="00832F76">
      <w:pPr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 xml:space="preserve">R. Kinc prezentoval výboru aktuální </w:t>
      </w:r>
      <w:r w:rsidR="00875A2A">
        <w:rPr>
          <w:rFonts w:eastAsia="Times New Roman" w:cs="Times New Roman"/>
          <w:szCs w:val="24"/>
        </w:rPr>
        <w:t xml:space="preserve">plán </w:t>
      </w:r>
      <w:r>
        <w:rPr>
          <w:rFonts w:eastAsia="Times New Roman" w:cs="Times New Roman"/>
          <w:szCs w:val="24"/>
        </w:rPr>
        <w:t>rozpočt</w:t>
      </w:r>
      <w:r w:rsidR="00875A2A">
        <w:rPr>
          <w:rFonts w:eastAsia="Times New Roman" w:cs="Times New Roman"/>
          <w:szCs w:val="24"/>
        </w:rPr>
        <w:t>u</w:t>
      </w:r>
      <w:r>
        <w:rPr>
          <w:rFonts w:eastAsia="Times New Roman" w:cs="Times New Roman"/>
          <w:szCs w:val="24"/>
        </w:rPr>
        <w:t xml:space="preserve"> konference a partnery konference.</w:t>
      </w:r>
    </w:p>
    <w:p w14:paraId="3D7D487B" w14:textId="2A9DFE3A" w:rsidR="00832F76" w:rsidRDefault="00832F76" w:rsidP="00832F76">
      <w:pPr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 xml:space="preserve">Výbor odsouhlasil </w:t>
      </w:r>
      <w:r w:rsidR="00E72D83">
        <w:rPr>
          <w:rFonts w:eastAsia="Times New Roman" w:cs="Times New Roman"/>
          <w:szCs w:val="24"/>
        </w:rPr>
        <w:t xml:space="preserve">termín pro sestavení </w:t>
      </w:r>
      <w:r>
        <w:rPr>
          <w:rFonts w:eastAsia="Times New Roman" w:cs="Times New Roman"/>
          <w:szCs w:val="24"/>
        </w:rPr>
        <w:t xml:space="preserve">programu konference do konce června 2023 a požádal V. </w:t>
      </w:r>
      <w:proofErr w:type="spellStart"/>
      <w:r>
        <w:rPr>
          <w:rFonts w:eastAsia="Times New Roman" w:cs="Times New Roman"/>
          <w:szCs w:val="24"/>
        </w:rPr>
        <w:t>Kanderovou</w:t>
      </w:r>
      <w:proofErr w:type="spellEnd"/>
      <w:r>
        <w:rPr>
          <w:rFonts w:eastAsia="Times New Roman" w:cs="Times New Roman"/>
          <w:szCs w:val="24"/>
        </w:rPr>
        <w:t xml:space="preserve"> o doplnění navrhovaných změn v</w:t>
      </w:r>
      <w:r w:rsidR="00896A57">
        <w:rPr>
          <w:rFonts w:eastAsia="Times New Roman" w:cs="Times New Roman"/>
          <w:szCs w:val="24"/>
        </w:rPr>
        <w:t> </w:t>
      </w:r>
      <w:r>
        <w:rPr>
          <w:rFonts w:eastAsia="Times New Roman" w:cs="Times New Roman"/>
          <w:szCs w:val="24"/>
        </w:rPr>
        <w:t>programu</w:t>
      </w:r>
      <w:r w:rsidR="00896A57">
        <w:rPr>
          <w:rFonts w:eastAsia="Times New Roman" w:cs="Times New Roman"/>
          <w:szCs w:val="24"/>
        </w:rPr>
        <w:t xml:space="preserve"> (doplnění názvů plenárních přednášek aj.)</w:t>
      </w:r>
      <w:r>
        <w:rPr>
          <w:rFonts w:eastAsia="Times New Roman" w:cs="Times New Roman"/>
          <w:szCs w:val="24"/>
        </w:rPr>
        <w:t xml:space="preserve">. </w:t>
      </w:r>
    </w:p>
    <w:p w14:paraId="2A54FA83" w14:textId="6B84DCE1" w:rsidR="00832F76" w:rsidRDefault="00832F76" w:rsidP="006578BA">
      <w:pPr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 xml:space="preserve">Výbor požádal R. </w:t>
      </w:r>
      <w:proofErr w:type="spellStart"/>
      <w:r>
        <w:rPr>
          <w:rFonts w:eastAsia="Times New Roman" w:cs="Times New Roman"/>
          <w:szCs w:val="24"/>
        </w:rPr>
        <w:t>Kince</w:t>
      </w:r>
      <w:proofErr w:type="spellEnd"/>
      <w:r>
        <w:rPr>
          <w:rFonts w:eastAsia="Times New Roman" w:cs="Times New Roman"/>
          <w:szCs w:val="24"/>
        </w:rPr>
        <w:t xml:space="preserve"> o kontrolu a </w:t>
      </w:r>
      <w:r w:rsidR="00502426">
        <w:rPr>
          <w:rFonts w:eastAsia="Times New Roman" w:cs="Times New Roman"/>
          <w:szCs w:val="24"/>
        </w:rPr>
        <w:t xml:space="preserve">zajištění </w:t>
      </w:r>
      <w:r>
        <w:rPr>
          <w:rFonts w:eastAsia="Times New Roman" w:cs="Times New Roman"/>
          <w:szCs w:val="24"/>
        </w:rPr>
        <w:t>souhlas</w:t>
      </w:r>
      <w:r w:rsidR="00502426">
        <w:rPr>
          <w:rFonts w:eastAsia="Times New Roman" w:cs="Times New Roman"/>
          <w:szCs w:val="24"/>
        </w:rPr>
        <w:t>u</w:t>
      </w:r>
      <w:r>
        <w:rPr>
          <w:rFonts w:eastAsia="Times New Roman" w:cs="Times New Roman"/>
          <w:szCs w:val="24"/>
        </w:rPr>
        <w:t xml:space="preserve"> </w:t>
      </w:r>
      <w:r w:rsidR="00502426">
        <w:rPr>
          <w:rFonts w:eastAsia="Times New Roman" w:cs="Times New Roman"/>
          <w:szCs w:val="24"/>
        </w:rPr>
        <w:t>vybraných</w:t>
      </w:r>
      <w:r>
        <w:rPr>
          <w:rFonts w:eastAsia="Times New Roman" w:cs="Times New Roman"/>
          <w:szCs w:val="24"/>
        </w:rPr>
        <w:t xml:space="preserve"> přednášejících, u nichž byla změněna forma prezentace z posteru na přednášku.</w:t>
      </w:r>
      <w:r w:rsidR="00E72D83">
        <w:rPr>
          <w:rFonts w:eastAsia="Times New Roman" w:cs="Times New Roman"/>
          <w:szCs w:val="24"/>
        </w:rPr>
        <w:t xml:space="preserve"> R. Kinc informoval výbor, o zajištění slide centra a technické asistenci v přednáškových sálech.</w:t>
      </w:r>
      <w:r>
        <w:rPr>
          <w:rFonts w:eastAsia="Times New Roman" w:cs="Times New Roman"/>
          <w:szCs w:val="24"/>
        </w:rPr>
        <w:t xml:space="preserve"> </w:t>
      </w:r>
    </w:p>
    <w:p w14:paraId="46DA4BD7" w14:textId="3266803E" w:rsidR="00896A57" w:rsidRDefault="00896A57" w:rsidP="006578BA">
      <w:pPr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 xml:space="preserve">J. Vosáhlová informovala výbor o podpoře </w:t>
      </w:r>
      <w:proofErr w:type="spellStart"/>
      <w:r>
        <w:rPr>
          <w:rFonts w:eastAsia="Times New Roman" w:cs="Times New Roman"/>
          <w:szCs w:val="24"/>
        </w:rPr>
        <w:t>Lahofer</w:t>
      </w:r>
      <w:proofErr w:type="spellEnd"/>
      <w:r>
        <w:rPr>
          <w:rFonts w:eastAsia="Times New Roman" w:cs="Times New Roman"/>
          <w:szCs w:val="24"/>
        </w:rPr>
        <w:t xml:space="preserve"> pro uvítací večer konference</w:t>
      </w:r>
    </w:p>
    <w:p w14:paraId="3A91CB0B" w14:textId="4B61409F" w:rsidR="00896A57" w:rsidRDefault="00896A57" w:rsidP="006578BA">
      <w:pPr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 xml:space="preserve">R. Kinc informoval výbor o zajištění prostor a </w:t>
      </w:r>
      <w:r w:rsidR="00875A2A">
        <w:rPr>
          <w:rFonts w:eastAsia="Times New Roman" w:cs="Times New Roman"/>
          <w:szCs w:val="24"/>
        </w:rPr>
        <w:t>hudeb</w:t>
      </w:r>
      <w:r w:rsidR="00B86CBD">
        <w:rPr>
          <w:rFonts w:eastAsia="Times New Roman" w:cs="Times New Roman"/>
          <w:szCs w:val="24"/>
        </w:rPr>
        <w:t>n</w:t>
      </w:r>
      <w:r w:rsidR="00875A2A">
        <w:rPr>
          <w:rFonts w:eastAsia="Times New Roman" w:cs="Times New Roman"/>
          <w:szCs w:val="24"/>
        </w:rPr>
        <w:t xml:space="preserve">í produkce </w:t>
      </w:r>
      <w:r>
        <w:rPr>
          <w:rFonts w:eastAsia="Times New Roman" w:cs="Times New Roman"/>
          <w:szCs w:val="24"/>
        </w:rPr>
        <w:t>pro konání nedělní</w:t>
      </w:r>
      <w:r w:rsidR="00E72D83">
        <w:rPr>
          <w:rFonts w:eastAsia="Times New Roman" w:cs="Times New Roman"/>
          <w:szCs w:val="24"/>
        </w:rPr>
        <w:t xml:space="preserve"> večerní</w:t>
      </w:r>
      <w:r>
        <w:rPr>
          <w:rFonts w:eastAsia="Times New Roman" w:cs="Times New Roman"/>
          <w:szCs w:val="24"/>
        </w:rPr>
        <w:t xml:space="preserve"> společenské akce v rámci letošní konference.</w:t>
      </w:r>
    </w:p>
    <w:p w14:paraId="35E3EFAE" w14:textId="1ED3FE96" w:rsidR="00896A57" w:rsidRDefault="00896A57" w:rsidP="006578BA">
      <w:pPr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 xml:space="preserve">Výbor odsouhlasil trasu pro Bike </w:t>
      </w:r>
      <w:proofErr w:type="spellStart"/>
      <w:r>
        <w:rPr>
          <w:rFonts w:eastAsia="Times New Roman" w:cs="Times New Roman"/>
          <w:szCs w:val="24"/>
        </w:rPr>
        <w:t>scientific</w:t>
      </w:r>
      <w:proofErr w:type="spellEnd"/>
      <w:r>
        <w:rPr>
          <w:rFonts w:eastAsia="Times New Roman" w:cs="Times New Roman"/>
          <w:szCs w:val="24"/>
        </w:rPr>
        <w:t xml:space="preserve"> </w:t>
      </w:r>
      <w:proofErr w:type="spellStart"/>
      <w:r>
        <w:rPr>
          <w:rFonts w:eastAsia="Times New Roman" w:cs="Times New Roman"/>
          <w:szCs w:val="24"/>
        </w:rPr>
        <w:t>discussion</w:t>
      </w:r>
      <w:proofErr w:type="spellEnd"/>
      <w:r>
        <w:rPr>
          <w:rFonts w:eastAsia="Times New Roman" w:cs="Times New Roman"/>
          <w:szCs w:val="24"/>
        </w:rPr>
        <w:t xml:space="preserve"> – cyklovýlet konference a pověřil O. </w:t>
      </w:r>
      <w:proofErr w:type="spellStart"/>
      <w:r>
        <w:rPr>
          <w:rFonts w:eastAsia="Times New Roman" w:cs="Times New Roman"/>
          <w:szCs w:val="24"/>
        </w:rPr>
        <w:t>Peláka</w:t>
      </w:r>
      <w:proofErr w:type="spellEnd"/>
      <w:r>
        <w:rPr>
          <w:rFonts w:eastAsia="Times New Roman" w:cs="Times New Roman"/>
          <w:szCs w:val="24"/>
        </w:rPr>
        <w:t xml:space="preserve"> organizací výletu.</w:t>
      </w:r>
    </w:p>
    <w:p w14:paraId="6F60CFF5" w14:textId="7692CB44" w:rsidR="00896A57" w:rsidRDefault="00896A57" w:rsidP="006578BA">
      <w:pPr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 xml:space="preserve">Členové výboru si prohlédli prostory a přednáškové sály </w:t>
      </w:r>
      <w:r w:rsidR="00875A2A">
        <w:rPr>
          <w:rFonts w:eastAsia="Times New Roman" w:cs="Times New Roman"/>
          <w:szCs w:val="24"/>
        </w:rPr>
        <w:t xml:space="preserve">místa konání </w:t>
      </w:r>
      <w:r>
        <w:rPr>
          <w:rFonts w:eastAsia="Times New Roman" w:cs="Times New Roman"/>
          <w:szCs w:val="24"/>
        </w:rPr>
        <w:t xml:space="preserve">konference a odsouhlasili pronájem těchto prostor pro </w:t>
      </w:r>
      <w:r w:rsidR="00875A2A">
        <w:rPr>
          <w:rFonts w:eastAsia="Times New Roman" w:cs="Times New Roman"/>
          <w:szCs w:val="24"/>
        </w:rPr>
        <w:t>její uspořádání</w:t>
      </w:r>
      <w:r>
        <w:rPr>
          <w:rFonts w:eastAsia="Times New Roman" w:cs="Times New Roman"/>
          <w:szCs w:val="24"/>
        </w:rPr>
        <w:t xml:space="preserve">. </w:t>
      </w:r>
    </w:p>
    <w:p w14:paraId="15FBB6BE" w14:textId="7AE8F46A" w:rsidR="00D41BC1" w:rsidRPr="00047840" w:rsidRDefault="00E72D83" w:rsidP="00047840">
      <w:pPr>
        <w:spacing w:after="0"/>
        <w:rPr>
          <w:rFonts w:eastAsia="Times New Roman" w:cs="Times New Roman"/>
          <w:b/>
          <w:szCs w:val="24"/>
        </w:rPr>
      </w:pPr>
      <w:r>
        <w:rPr>
          <w:rFonts w:eastAsia="Times New Roman" w:cs="Times New Roman"/>
          <w:b/>
          <w:szCs w:val="24"/>
        </w:rPr>
        <w:t>4</w:t>
      </w:r>
      <w:r w:rsidR="00D41BC1" w:rsidRPr="00047840">
        <w:rPr>
          <w:rFonts w:eastAsia="Times New Roman" w:cs="Times New Roman"/>
          <w:b/>
          <w:szCs w:val="24"/>
        </w:rPr>
        <w:t xml:space="preserve">/ </w:t>
      </w:r>
      <w:r w:rsidR="00B04755">
        <w:rPr>
          <w:rFonts w:eastAsia="Times New Roman" w:cs="Times New Roman"/>
          <w:b/>
          <w:szCs w:val="24"/>
        </w:rPr>
        <w:t>Různé</w:t>
      </w:r>
    </w:p>
    <w:p w14:paraId="749E568F" w14:textId="1F419252" w:rsidR="00D41BC1" w:rsidRDefault="00B04755" w:rsidP="00D41BC1">
      <w:pPr>
        <w:rPr>
          <w:rFonts w:cs="Calibri"/>
          <w:szCs w:val="24"/>
        </w:rPr>
      </w:pPr>
      <w:r>
        <w:rPr>
          <w:rFonts w:cs="Calibri"/>
          <w:szCs w:val="24"/>
        </w:rPr>
        <w:t xml:space="preserve">T. Jelínek informoval výbor o </w:t>
      </w:r>
      <w:r w:rsidR="00875A2A">
        <w:rPr>
          <w:rFonts w:cs="Calibri"/>
          <w:szCs w:val="24"/>
        </w:rPr>
        <w:t xml:space="preserve">získání </w:t>
      </w:r>
      <w:r w:rsidR="005A7532">
        <w:rPr>
          <w:rFonts w:cs="Calibri"/>
          <w:szCs w:val="24"/>
        </w:rPr>
        <w:t>grantové podpory</w:t>
      </w:r>
      <w:r w:rsidR="00E72D83">
        <w:rPr>
          <w:rFonts w:cs="Calibri"/>
          <w:szCs w:val="24"/>
        </w:rPr>
        <w:t xml:space="preserve"> od</w:t>
      </w:r>
      <w:r w:rsidR="005A7532">
        <w:rPr>
          <w:rFonts w:cs="Calibri"/>
          <w:szCs w:val="24"/>
        </w:rPr>
        <w:t xml:space="preserve"> společnosti </w:t>
      </w:r>
      <w:r>
        <w:rPr>
          <w:rFonts w:cs="Calibri"/>
          <w:szCs w:val="24"/>
        </w:rPr>
        <w:t>Janssen</w:t>
      </w:r>
      <w:r w:rsidR="003F0342">
        <w:rPr>
          <w:rFonts w:cs="Calibri"/>
          <w:szCs w:val="24"/>
        </w:rPr>
        <w:t>.</w:t>
      </w:r>
      <w:r w:rsidR="00875A2A">
        <w:rPr>
          <w:rFonts w:cs="Calibri"/>
          <w:szCs w:val="24"/>
        </w:rPr>
        <w:t xml:space="preserve"> Výbor se shodl na postupu a dalších krocích, které povedou k jejímu čerpání.</w:t>
      </w:r>
    </w:p>
    <w:p w14:paraId="28429629" w14:textId="10C4C761" w:rsidR="005A7532" w:rsidRDefault="005A7532" w:rsidP="005A7532">
      <w:pPr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 xml:space="preserve">O. Pelák informoval výbor o žádosti o podporu ČSAC </w:t>
      </w:r>
      <w:r w:rsidR="0004762F">
        <w:rPr>
          <w:rFonts w:eastAsia="Times New Roman" w:cs="Times New Roman"/>
          <w:szCs w:val="24"/>
        </w:rPr>
        <w:t xml:space="preserve">pro skupinu mladých imunologů. </w:t>
      </w:r>
      <w:r>
        <w:rPr>
          <w:rFonts w:eastAsia="Times New Roman" w:cs="Times New Roman"/>
          <w:szCs w:val="24"/>
        </w:rPr>
        <w:t>Výbor odsouhlasil podpořit konání 7</w:t>
      </w:r>
      <w:r w:rsidRPr="004C0C50">
        <w:rPr>
          <w:rFonts w:eastAsia="Times New Roman" w:cs="Times New Roman"/>
          <w:szCs w:val="24"/>
        </w:rPr>
        <w:t xml:space="preserve">th PhD </w:t>
      </w:r>
      <w:proofErr w:type="spellStart"/>
      <w:r w:rsidRPr="004C0C50">
        <w:rPr>
          <w:rFonts w:eastAsia="Times New Roman" w:cs="Times New Roman"/>
          <w:szCs w:val="24"/>
        </w:rPr>
        <w:t>conference</w:t>
      </w:r>
      <w:proofErr w:type="spellEnd"/>
      <w:r w:rsidRPr="004C0C50">
        <w:rPr>
          <w:rFonts w:eastAsia="Times New Roman" w:cs="Times New Roman"/>
          <w:szCs w:val="24"/>
        </w:rPr>
        <w:t xml:space="preserve"> in </w:t>
      </w:r>
      <w:proofErr w:type="spellStart"/>
      <w:r w:rsidRPr="004C0C50">
        <w:rPr>
          <w:rFonts w:eastAsia="Times New Roman" w:cs="Times New Roman"/>
          <w:szCs w:val="24"/>
        </w:rPr>
        <w:t>Immunology</w:t>
      </w:r>
      <w:proofErr w:type="spellEnd"/>
      <w:r w:rsidR="0004762F">
        <w:rPr>
          <w:rFonts w:eastAsia="Times New Roman" w:cs="Times New Roman"/>
          <w:szCs w:val="24"/>
        </w:rPr>
        <w:t xml:space="preserve"> 2023</w:t>
      </w:r>
      <w:r>
        <w:rPr>
          <w:rFonts w:eastAsia="Times New Roman" w:cs="Times New Roman"/>
          <w:szCs w:val="24"/>
        </w:rPr>
        <w:t>. Jako součást podpory a ocenění za nejlepší prezentované práce bud</w:t>
      </w:r>
      <w:r w:rsidR="00E72D83">
        <w:rPr>
          <w:rFonts w:eastAsia="Times New Roman" w:cs="Times New Roman"/>
          <w:szCs w:val="24"/>
        </w:rPr>
        <w:t>ou</w:t>
      </w:r>
      <w:r>
        <w:rPr>
          <w:rFonts w:eastAsia="Times New Roman" w:cs="Times New Roman"/>
          <w:szCs w:val="24"/>
        </w:rPr>
        <w:t xml:space="preserve"> udělen</w:t>
      </w:r>
      <w:r w:rsidR="00E72D83">
        <w:rPr>
          <w:rFonts w:eastAsia="Times New Roman" w:cs="Times New Roman"/>
          <w:szCs w:val="24"/>
        </w:rPr>
        <w:t>a</w:t>
      </w:r>
      <w:r w:rsidR="00875A2A">
        <w:rPr>
          <w:rFonts w:eastAsia="Times New Roman" w:cs="Times New Roman"/>
          <w:szCs w:val="24"/>
        </w:rPr>
        <w:t xml:space="preserve"> studentská</w:t>
      </w:r>
      <w:r>
        <w:rPr>
          <w:rFonts w:eastAsia="Times New Roman" w:cs="Times New Roman"/>
          <w:szCs w:val="24"/>
        </w:rPr>
        <w:t xml:space="preserve"> členství v ČSAC v délce trvání 1 roku.</w:t>
      </w:r>
    </w:p>
    <w:p w14:paraId="387CD6A0" w14:textId="77777777" w:rsidR="005A7532" w:rsidRDefault="005A7532" w:rsidP="00D41BC1">
      <w:pPr>
        <w:rPr>
          <w:rFonts w:eastAsia="Times New Roman" w:cs="Times New Roman"/>
          <w:szCs w:val="24"/>
        </w:rPr>
      </w:pPr>
    </w:p>
    <w:p w14:paraId="42E6C252" w14:textId="1AA115F6" w:rsidR="00486D51" w:rsidRPr="006D1B6A" w:rsidRDefault="00486D51" w:rsidP="00486D51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szCs w:val="24"/>
        </w:rPr>
      </w:pPr>
      <w:r w:rsidRPr="006D1B6A">
        <w:rPr>
          <w:rFonts w:ascii="Calibri" w:hAnsi="Calibri" w:cs="Calibri"/>
          <w:b/>
          <w:szCs w:val="24"/>
        </w:rPr>
        <w:t xml:space="preserve">Zapsal: </w:t>
      </w:r>
      <w:r>
        <w:rPr>
          <w:rFonts w:ascii="Calibri" w:hAnsi="Calibri" w:cs="Calibri"/>
          <w:b/>
          <w:szCs w:val="24"/>
        </w:rPr>
        <w:t>Radek Fedr</w:t>
      </w:r>
    </w:p>
    <w:p w14:paraId="29B99BFB" w14:textId="77777777" w:rsidR="00486D51" w:rsidRPr="006D1B6A" w:rsidRDefault="00486D51" w:rsidP="00486D51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szCs w:val="24"/>
        </w:rPr>
      </w:pPr>
      <w:r w:rsidRPr="006D1B6A">
        <w:rPr>
          <w:rFonts w:ascii="Calibri" w:hAnsi="Calibri" w:cs="Calibri"/>
          <w:b/>
          <w:szCs w:val="24"/>
        </w:rPr>
        <w:t xml:space="preserve">Kontroloval: </w:t>
      </w:r>
      <w:r>
        <w:rPr>
          <w:rFonts w:ascii="Calibri" w:hAnsi="Calibri" w:cs="Calibri"/>
          <w:b/>
          <w:szCs w:val="24"/>
        </w:rPr>
        <w:t>Karel Souček</w:t>
      </w:r>
    </w:p>
    <w:p w14:paraId="2BC48A40" w14:textId="58014495" w:rsidR="005A7E89" w:rsidRPr="00202E3F" w:rsidRDefault="008A2A11" w:rsidP="00DD5E25">
      <w:pPr>
        <w:rPr>
          <w:rFonts w:ascii="Calibri" w:hAnsi="Calibri" w:cs="Calibri"/>
          <w:b/>
          <w:szCs w:val="24"/>
        </w:rPr>
      </w:pPr>
      <w:r>
        <w:rPr>
          <w:rFonts w:ascii="Calibri" w:hAnsi="Calibri" w:cs="Calibri"/>
          <w:b/>
          <w:szCs w:val="24"/>
        </w:rPr>
        <w:t>23</w:t>
      </w:r>
      <w:r w:rsidR="00A15A86">
        <w:rPr>
          <w:rFonts w:ascii="Calibri" w:hAnsi="Calibri" w:cs="Calibri"/>
          <w:b/>
          <w:szCs w:val="24"/>
        </w:rPr>
        <w:t>.</w:t>
      </w:r>
      <w:r>
        <w:rPr>
          <w:rFonts w:ascii="Calibri" w:hAnsi="Calibri" w:cs="Calibri"/>
          <w:b/>
          <w:szCs w:val="24"/>
        </w:rPr>
        <w:t>6</w:t>
      </w:r>
      <w:r w:rsidR="00486D51">
        <w:rPr>
          <w:rFonts w:ascii="Calibri" w:hAnsi="Calibri" w:cs="Calibri"/>
          <w:b/>
          <w:szCs w:val="24"/>
        </w:rPr>
        <w:t>.202</w:t>
      </w:r>
      <w:r w:rsidR="00CD4F6C">
        <w:rPr>
          <w:rFonts w:ascii="Calibri" w:hAnsi="Calibri" w:cs="Calibri"/>
          <w:b/>
          <w:szCs w:val="24"/>
        </w:rPr>
        <w:t>3</w:t>
      </w:r>
      <w:r w:rsidR="00486D51" w:rsidRPr="006D1B6A">
        <w:rPr>
          <w:rFonts w:ascii="Calibri" w:hAnsi="Calibri" w:cs="Calibri"/>
          <w:b/>
          <w:szCs w:val="24"/>
        </w:rPr>
        <w:t>,</w:t>
      </w:r>
      <w:r w:rsidR="00486D51">
        <w:rPr>
          <w:rFonts w:ascii="Calibri" w:hAnsi="Calibri" w:cs="Calibri"/>
          <w:b/>
          <w:szCs w:val="24"/>
        </w:rPr>
        <w:t xml:space="preserve"> Brno</w:t>
      </w:r>
    </w:p>
    <w:sectPr w:rsidR="005A7E89" w:rsidRPr="00202E3F" w:rsidSect="00D25E98">
      <w:pgSz w:w="11906" w:h="16838"/>
      <w:pgMar w:top="56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-Bold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104B43"/>
    <w:multiLevelType w:val="hybridMultilevel"/>
    <w:tmpl w:val="972CE39E"/>
    <w:lvl w:ilvl="0" w:tplc="ADBED05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D43B7B"/>
    <w:multiLevelType w:val="hybridMultilevel"/>
    <w:tmpl w:val="F93E5F66"/>
    <w:lvl w:ilvl="0" w:tplc="D214E07E">
      <w:start w:val="20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EF348AC"/>
    <w:multiLevelType w:val="multilevel"/>
    <w:tmpl w:val="557C1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29512442">
    <w:abstractNumId w:val="2"/>
  </w:num>
  <w:num w:numId="2" w16cid:durableId="1517190317">
    <w:abstractNumId w:val="1"/>
  </w:num>
  <w:num w:numId="3" w16cid:durableId="19797235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szQ0NTM0MTY0MDFV0lEKTi0uzszPAykwqwUAITfjrCwAAAA="/>
  </w:docVars>
  <w:rsids>
    <w:rsidRoot w:val="00A81249"/>
    <w:rsid w:val="000044F9"/>
    <w:rsid w:val="0001561E"/>
    <w:rsid w:val="0001566C"/>
    <w:rsid w:val="000231F1"/>
    <w:rsid w:val="000427AB"/>
    <w:rsid w:val="0004704A"/>
    <w:rsid w:val="0004762F"/>
    <w:rsid w:val="00047840"/>
    <w:rsid w:val="00051CBC"/>
    <w:rsid w:val="00071D69"/>
    <w:rsid w:val="00082494"/>
    <w:rsid w:val="00085A03"/>
    <w:rsid w:val="00093717"/>
    <w:rsid w:val="000957D8"/>
    <w:rsid w:val="000A3F72"/>
    <w:rsid w:val="000B075B"/>
    <w:rsid w:val="000B1BF7"/>
    <w:rsid w:val="000B3879"/>
    <w:rsid w:val="000B5705"/>
    <w:rsid w:val="000C5B91"/>
    <w:rsid w:val="000C68C3"/>
    <w:rsid w:val="000C7247"/>
    <w:rsid w:val="000D15FA"/>
    <w:rsid w:val="000F2475"/>
    <w:rsid w:val="00103B49"/>
    <w:rsid w:val="00105244"/>
    <w:rsid w:val="001278FF"/>
    <w:rsid w:val="00144025"/>
    <w:rsid w:val="00145938"/>
    <w:rsid w:val="00147D2E"/>
    <w:rsid w:val="00155C74"/>
    <w:rsid w:val="00163F9D"/>
    <w:rsid w:val="00184BA7"/>
    <w:rsid w:val="00190DA6"/>
    <w:rsid w:val="001934D1"/>
    <w:rsid w:val="00195741"/>
    <w:rsid w:val="001A3981"/>
    <w:rsid w:val="001A417C"/>
    <w:rsid w:val="001A5570"/>
    <w:rsid w:val="001A57CB"/>
    <w:rsid w:val="001B2B5D"/>
    <w:rsid w:val="001B4C19"/>
    <w:rsid w:val="001C07FE"/>
    <w:rsid w:val="001C2BFF"/>
    <w:rsid w:val="001C2D4E"/>
    <w:rsid w:val="001C30F1"/>
    <w:rsid w:val="001C6177"/>
    <w:rsid w:val="001C719C"/>
    <w:rsid w:val="001D1364"/>
    <w:rsid w:val="001D5DA5"/>
    <w:rsid w:val="001E1511"/>
    <w:rsid w:val="001E22CD"/>
    <w:rsid w:val="001E33CB"/>
    <w:rsid w:val="001E7283"/>
    <w:rsid w:val="001F68E6"/>
    <w:rsid w:val="00201DED"/>
    <w:rsid w:val="00202E3F"/>
    <w:rsid w:val="00203553"/>
    <w:rsid w:val="00203855"/>
    <w:rsid w:val="00220859"/>
    <w:rsid w:val="002315A6"/>
    <w:rsid w:val="00232997"/>
    <w:rsid w:val="00236C63"/>
    <w:rsid w:val="00237C7E"/>
    <w:rsid w:val="00243893"/>
    <w:rsid w:val="002572DA"/>
    <w:rsid w:val="00262B9E"/>
    <w:rsid w:val="0026686F"/>
    <w:rsid w:val="002725DA"/>
    <w:rsid w:val="002855E0"/>
    <w:rsid w:val="00290B6A"/>
    <w:rsid w:val="00291EF8"/>
    <w:rsid w:val="002A1577"/>
    <w:rsid w:val="002A1B24"/>
    <w:rsid w:val="002A6734"/>
    <w:rsid w:val="002B03EC"/>
    <w:rsid w:val="002B3C93"/>
    <w:rsid w:val="002B5B27"/>
    <w:rsid w:val="002C007C"/>
    <w:rsid w:val="002C3E0C"/>
    <w:rsid w:val="002C59C3"/>
    <w:rsid w:val="002C6BDD"/>
    <w:rsid w:val="002D164A"/>
    <w:rsid w:val="002D54D5"/>
    <w:rsid w:val="002E0458"/>
    <w:rsid w:val="002E1C89"/>
    <w:rsid w:val="002E1DAB"/>
    <w:rsid w:val="002E30FC"/>
    <w:rsid w:val="002E4153"/>
    <w:rsid w:val="002E5EB5"/>
    <w:rsid w:val="002F2519"/>
    <w:rsid w:val="002F780C"/>
    <w:rsid w:val="00301140"/>
    <w:rsid w:val="00302154"/>
    <w:rsid w:val="00303CA7"/>
    <w:rsid w:val="00303F4A"/>
    <w:rsid w:val="00323670"/>
    <w:rsid w:val="003266A8"/>
    <w:rsid w:val="00332A01"/>
    <w:rsid w:val="0033704B"/>
    <w:rsid w:val="003372CC"/>
    <w:rsid w:val="00347D85"/>
    <w:rsid w:val="003546B6"/>
    <w:rsid w:val="00363392"/>
    <w:rsid w:val="0038212E"/>
    <w:rsid w:val="0038470B"/>
    <w:rsid w:val="0038533B"/>
    <w:rsid w:val="003948C6"/>
    <w:rsid w:val="0039510D"/>
    <w:rsid w:val="003A355B"/>
    <w:rsid w:val="003A4C45"/>
    <w:rsid w:val="003A53DD"/>
    <w:rsid w:val="003B143B"/>
    <w:rsid w:val="003C3EFC"/>
    <w:rsid w:val="003F0342"/>
    <w:rsid w:val="00402F92"/>
    <w:rsid w:val="00404205"/>
    <w:rsid w:val="00407A00"/>
    <w:rsid w:val="004220E9"/>
    <w:rsid w:val="00423936"/>
    <w:rsid w:val="004273CB"/>
    <w:rsid w:val="00430219"/>
    <w:rsid w:val="00441CC6"/>
    <w:rsid w:val="00442380"/>
    <w:rsid w:val="00443759"/>
    <w:rsid w:val="00444774"/>
    <w:rsid w:val="0045313C"/>
    <w:rsid w:val="00461141"/>
    <w:rsid w:val="004631AE"/>
    <w:rsid w:val="0046363A"/>
    <w:rsid w:val="00467A42"/>
    <w:rsid w:val="004728E3"/>
    <w:rsid w:val="00481931"/>
    <w:rsid w:val="00486D51"/>
    <w:rsid w:val="004878F8"/>
    <w:rsid w:val="00487E1F"/>
    <w:rsid w:val="004B2AE5"/>
    <w:rsid w:val="004B7A0C"/>
    <w:rsid w:val="004C0C50"/>
    <w:rsid w:val="004C18F3"/>
    <w:rsid w:val="004C60BF"/>
    <w:rsid w:val="004E57DE"/>
    <w:rsid w:val="004E7FB2"/>
    <w:rsid w:val="004F0D4B"/>
    <w:rsid w:val="004F0DC9"/>
    <w:rsid w:val="005007DC"/>
    <w:rsid w:val="00502426"/>
    <w:rsid w:val="00503AD7"/>
    <w:rsid w:val="005044C2"/>
    <w:rsid w:val="0051491C"/>
    <w:rsid w:val="00525D8A"/>
    <w:rsid w:val="00527E3C"/>
    <w:rsid w:val="00533CC2"/>
    <w:rsid w:val="00544859"/>
    <w:rsid w:val="00553F40"/>
    <w:rsid w:val="00554F58"/>
    <w:rsid w:val="00556758"/>
    <w:rsid w:val="00565418"/>
    <w:rsid w:val="00566288"/>
    <w:rsid w:val="005667B9"/>
    <w:rsid w:val="00567223"/>
    <w:rsid w:val="00572193"/>
    <w:rsid w:val="005731BB"/>
    <w:rsid w:val="00583079"/>
    <w:rsid w:val="0059492A"/>
    <w:rsid w:val="00596232"/>
    <w:rsid w:val="005979F3"/>
    <w:rsid w:val="005A0D16"/>
    <w:rsid w:val="005A7532"/>
    <w:rsid w:val="005A7E89"/>
    <w:rsid w:val="005B5FE7"/>
    <w:rsid w:val="005B7A58"/>
    <w:rsid w:val="005C1EA2"/>
    <w:rsid w:val="005C56C8"/>
    <w:rsid w:val="005D058C"/>
    <w:rsid w:val="005D079F"/>
    <w:rsid w:val="005D3D7E"/>
    <w:rsid w:val="005D609C"/>
    <w:rsid w:val="005E271F"/>
    <w:rsid w:val="005E62E5"/>
    <w:rsid w:val="005F03EE"/>
    <w:rsid w:val="005F0F52"/>
    <w:rsid w:val="005F1F56"/>
    <w:rsid w:val="006014A6"/>
    <w:rsid w:val="006058B4"/>
    <w:rsid w:val="00613A44"/>
    <w:rsid w:val="00616071"/>
    <w:rsid w:val="00616F5A"/>
    <w:rsid w:val="00625121"/>
    <w:rsid w:val="00627AB8"/>
    <w:rsid w:val="00635D58"/>
    <w:rsid w:val="00646A64"/>
    <w:rsid w:val="006578BA"/>
    <w:rsid w:val="0066479F"/>
    <w:rsid w:val="00664DA7"/>
    <w:rsid w:val="00664E62"/>
    <w:rsid w:val="0066755A"/>
    <w:rsid w:val="00667B70"/>
    <w:rsid w:val="00671CD9"/>
    <w:rsid w:val="00671E4B"/>
    <w:rsid w:val="00676069"/>
    <w:rsid w:val="00680678"/>
    <w:rsid w:val="00690942"/>
    <w:rsid w:val="00694749"/>
    <w:rsid w:val="006A66AD"/>
    <w:rsid w:val="006B15BB"/>
    <w:rsid w:val="006B272C"/>
    <w:rsid w:val="006B5569"/>
    <w:rsid w:val="006C0B88"/>
    <w:rsid w:val="006D1B6A"/>
    <w:rsid w:val="006D70D8"/>
    <w:rsid w:val="006F58EC"/>
    <w:rsid w:val="00714515"/>
    <w:rsid w:val="00715878"/>
    <w:rsid w:val="00720A22"/>
    <w:rsid w:val="00730318"/>
    <w:rsid w:val="007410BD"/>
    <w:rsid w:val="00741F31"/>
    <w:rsid w:val="007502FB"/>
    <w:rsid w:val="007538C1"/>
    <w:rsid w:val="00756510"/>
    <w:rsid w:val="00763936"/>
    <w:rsid w:val="007812FC"/>
    <w:rsid w:val="00784E20"/>
    <w:rsid w:val="00794C04"/>
    <w:rsid w:val="007A05AB"/>
    <w:rsid w:val="007A5A8E"/>
    <w:rsid w:val="007C01BB"/>
    <w:rsid w:val="007C15CF"/>
    <w:rsid w:val="007C27D4"/>
    <w:rsid w:val="007D27B4"/>
    <w:rsid w:val="007D611E"/>
    <w:rsid w:val="007D63D2"/>
    <w:rsid w:val="007E6539"/>
    <w:rsid w:val="007F1FEF"/>
    <w:rsid w:val="007F5CB3"/>
    <w:rsid w:val="00801598"/>
    <w:rsid w:val="00803B21"/>
    <w:rsid w:val="00804E7B"/>
    <w:rsid w:val="00806AD6"/>
    <w:rsid w:val="00817ABF"/>
    <w:rsid w:val="00821ACD"/>
    <w:rsid w:val="008227AD"/>
    <w:rsid w:val="00827510"/>
    <w:rsid w:val="00832F76"/>
    <w:rsid w:val="00846B3C"/>
    <w:rsid w:val="00850B3D"/>
    <w:rsid w:val="00875A2A"/>
    <w:rsid w:val="008837FE"/>
    <w:rsid w:val="008862F0"/>
    <w:rsid w:val="00896A57"/>
    <w:rsid w:val="008A2A11"/>
    <w:rsid w:val="008C2F9F"/>
    <w:rsid w:val="008C69C6"/>
    <w:rsid w:val="008D007E"/>
    <w:rsid w:val="008D1301"/>
    <w:rsid w:val="008D3CDD"/>
    <w:rsid w:val="008E1F65"/>
    <w:rsid w:val="008E488A"/>
    <w:rsid w:val="008F2D94"/>
    <w:rsid w:val="008F586A"/>
    <w:rsid w:val="00900A94"/>
    <w:rsid w:val="009042E2"/>
    <w:rsid w:val="00916311"/>
    <w:rsid w:val="009172E1"/>
    <w:rsid w:val="00920A39"/>
    <w:rsid w:val="00922065"/>
    <w:rsid w:val="00927E64"/>
    <w:rsid w:val="0093587D"/>
    <w:rsid w:val="00946AD4"/>
    <w:rsid w:val="00950261"/>
    <w:rsid w:val="00955A3B"/>
    <w:rsid w:val="0096721B"/>
    <w:rsid w:val="00971350"/>
    <w:rsid w:val="00984EDE"/>
    <w:rsid w:val="00990126"/>
    <w:rsid w:val="0099073C"/>
    <w:rsid w:val="00995B80"/>
    <w:rsid w:val="009A0E4C"/>
    <w:rsid w:val="009C2C08"/>
    <w:rsid w:val="009C7E57"/>
    <w:rsid w:val="009C7F61"/>
    <w:rsid w:val="009D31C3"/>
    <w:rsid w:val="009E79A6"/>
    <w:rsid w:val="009F47F9"/>
    <w:rsid w:val="009F6B1A"/>
    <w:rsid w:val="00A014A4"/>
    <w:rsid w:val="00A07290"/>
    <w:rsid w:val="00A15A86"/>
    <w:rsid w:val="00A27B1D"/>
    <w:rsid w:val="00A27D7F"/>
    <w:rsid w:val="00A4124A"/>
    <w:rsid w:val="00A4157D"/>
    <w:rsid w:val="00A5457F"/>
    <w:rsid w:val="00A5608D"/>
    <w:rsid w:val="00A578D6"/>
    <w:rsid w:val="00A7111A"/>
    <w:rsid w:val="00A72BD1"/>
    <w:rsid w:val="00A738AF"/>
    <w:rsid w:val="00A804A8"/>
    <w:rsid w:val="00A81249"/>
    <w:rsid w:val="00A955F5"/>
    <w:rsid w:val="00AA07D4"/>
    <w:rsid w:val="00AA0B58"/>
    <w:rsid w:val="00AA3199"/>
    <w:rsid w:val="00AB071C"/>
    <w:rsid w:val="00AB0FC8"/>
    <w:rsid w:val="00AD041E"/>
    <w:rsid w:val="00AD0AD4"/>
    <w:rsid w:val="00AD5CC1"/>
    <w:rsid w:val="00AE248C"/>
    <w:rsid w:val="00AE4349"/>
    <w:rsid w:val="00AE4546"/>
    <w:rsid w:val="00AE760E"/>
    <w:rsid w:val="00B006E8"/>
    <w:rsid w:val="00B04755"/>
    <w:rsid w:val="00B05640"/>
    <w:rsid w:val="00B066F0"/>
    <w:rsid w:val="00B06760"/>
    <w:rsid w:val="00B15110"/>
    <w:rsid w:val="00B1644C"/>
    <w:rsid w:val="00B17FB6"/>
    <w:rsid w:val="00B24831"/>
    <w:rsid w:val="00B2699E"/>
    <w:rsid w:val="00B372A1"/>
    <w:rsid w:val="00B414C5"/>
    <w:rsid w:val="00B44410"/>
    <w:rsid w:val="00B612A7"/>
    <w:rsid w:val="00B61A5E"/>
    <w:rsid w:val="00B70FC6"/>
    <w:rsid w:val="00B74AAD"/>
    <w:rsid w:val="00B80B12"/>
    <w:rsid w:val="00B86CBD"/>
    <w:rsid w:val="00B873DC"/>
    <w:rsid w:val="00BA0BF0"/>
    <w:rsid w:val="00BA0C7B"/>
    <w:rsid w:val="00BB5895"/>
    <w:rsid w:val="00BC4300"/>
    <w:rsid w:val="00BD0EC8"/>
    <w:rsid w:val="00BD2BF4"/>
    <w:rsid w:val="00BE1198"/>
    <w:rsid w:val="00BE1E9A"/>
    <w:rsid w:val="00BE5E9E"/>
    <w:rsid w:val="00BE6605"/>
    <w:rsid w:val="00BE78CE"/>
    <w:rsid w:val="00BF3B4B"/>
    <w:rsid w:val="00BF7199"/>
    <w:rsid w:val="00C10EF4"/>
    <w:rsid w:val="00C10F50"/>
    <w:rsid w:val="00C11972"/>
    <w:rsid w:val="00C12518"/>
    <w:rsid w:val="00C16EE3"/>
    <w:rsid w:val="00C2264F"/>
    <w:rsid w:val="00C330C5"/>
    <w:rsid w:val="00C36F4B"/>
    <w:rsid w:val="00C413FF"/>
    <w:rsid w:val="00C439ED"/>
    <w:rsid w:val="00C666BB"/>
    <w:rsid w:val="00C77803"/>
    <w:rsid w:val="00C85060"/>
    <w:rsid w:val="00C91486"/>
    <w:rsid w:val="00C960D7"/>
    <w:rsid w:val="00CA2932"/>
    <w:rsid w:val="00CB3733"/>
    <w:rsid w:val="00CC07D5"/>
    <w:rsid w:val="00CC743C"/>
    <w:rsid w:val="00CD2E49"/>
    <w:rsid w:val="00CD4F6C"/>
    <w:rsid w:val="00CE54B7"/>
    <w:rsid w:val="00CF3FB1"/>
    <w:rsid w:val="00CF40E7"/>
    <w:rsid w:val="00D02718"/>
    <w:rsid w:val="00D07D28"/>
    <w:rsid w:val="00D23124"/>
    <w:rsid w:val="00D23206"/>
    <w:rsid w:val="00D25E98"/>
    <w:rsid w:val="00D2646D"/>
    <w:rsid w:val="00D3106C"/>
    <w:rsid w:val="00D325D2"/>
    <w:rsid w:val="00D35E85"/>
    <w:rsid w:val="00D41BC1"/>
    <w:rsid w:val="00D457D3"/>
    <w:rsid w:val="00D52D2A"/>
    <w:rsid w:val="00D62EEE"/>
    <w:rsid w:val="00D64C27"/>
    <w:rsid w:val="00D64FD8"/>
    <w:rsid w:val="00D66914"/>
    <w:rsid w:val="00D8304B"/>
    <w:rsid w:val="00D95E55"/>
    <w:rsid w:val="00DA66E1"/>
    <w:rsid w:val="00DB2865"/>
    <w:rsid w:val="00DB5EBF"/>
    <w:rsid w:val="00DB69E8"/>
    <w:rsid w:val="00DC7D4E"/>
    <w:rsid w:val="00DD0197"/>
    <w:rsid w:val="00DD5E25"/>
    <w:rsid w:val="00DE7212"/>
    <w:rsid w:val="00DE7425"/>
    <w:rsid w:val="00E04FB0"/>
    <w:rsid w:val="00E07BD3"/>
    <w:rsid w:val="00E104CE"/>
    <w:rsid w:val="00E13D4B"/>
    <w:rsid w:val="00E2203F"/>
    <w:rsid w:val="00E31D3F"/>
    <w:rsid w:val="00E377D4"/>
    <w:rsid w:val="00E44221"/>
    <w:rsid w:val="00E46682"/>
    <w:rsid w:val="00E51EBF"/>
    <w:rsid w:val="00E579E4"/>
    <w:rsid w:val="00E64993"/>
    <w:rsid w:val="00E7036C"/>
    <w:rsid w:val="00E70E14"/>
    <w:rsid w:val="00E72D83"/>
    <w:rsid w:val="00E73AD4"/>
    <w:rsid w:val="00E81322"/>
    <w:rsid w:val="00E85621"/>
    <w:rsid w:val="00E90A90"/>
    <w:rsid w:val="00E90B28"/>
    <w:rsid w:val="00E94A5E"/>
    <w:rsid w:val="00EA2E03"/>
    <w:rsid w:val="00EA6858"/>
    <w:rsid w:val="00EC1382"/>
    <w:rsid w:val="00EC4390"/>
    <w:rsid w:val="00EE5558"/>
    <w:rsid w:val="00EE638A"/>
    <w:rsid w:val="00EE63F5"/>
    <w:rsid w:val="00EF222E"/>
    <w:rsid w:val="00EF54D2"/>
    <w:rsid w:val="00F1157F"/>
    <w:rsid w:val="00F147B7"/>
    <w:rsid w:val="00F23951"/>
    <w:rsid w:val="00F31E07"/>
    <w:rsid w:val="00F34DE3"/>
    <w:rsid w:val="00F364F8"/>
    <w:rsid w:val="00F47072"/>
    <w:rsid w:val="00F507D2"/>
    <w:rsid w:val="00F51298"/>
    <w:rsid w:val="00F57EE9"/>
    <w:rsid w:val="00F72D5E"/>
    <w:rsid w:val="00F74330"/>
    <w:rsid w:val="00F774AD"/>
    <w:rsid w:val="00FB2A7F"/>
    <w:rsid w:val="00FB6712"/>
    <w:rsid w:val="00FC5DFF"/>
    <w:rsid w:val="00FE1FAD"/>
    <w:rsid w:val="00FE3201"/>
    <w:rsid w:val="00FF5A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EB0E3CC"/>
  <w15:docId w15:val="{AA89156B-6EFE-483C-B416-8EC482ECBD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671CD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dpis4">
    <w:name w:val="heading 4"/>
    <w:basedOn w:val="Normln"/>
    <w:link w:val="Nadpis4Char"/>
    <w:uiPriority w:val="9"/>
    <w:qFormat/>
    <w:rsid w:val="0054485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cs-CZ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B61A5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unhideWhenUsed/>
    <w:rsid w:val="00163F9D"/>
    <w:rPr>
      <w:color w:val="0000FF"/>
      <w:u w:val="single"/>
    </w:rPr>
  </w:style>
  <w:style w:type="character" w:customStyle="1" w:styleId="Nadpis4Char">
    <w:name w:val="Nadpis 4 Char"/>
    <w:basedOn w:val="Standardnpsmoodstavce"/>
    <w:link w:val="Nadpis4"/>
    <w:uiPriority w:val="9"/>
    <w:rsid w:val="00544859"/>
    <w:rPr>
      <w:rFonts w:ascii="Times New Roman" w:eastAsia="Times New Roman" w:hAnsi="Times New Roman" w:cs="Times New Roman"/>
      <w:b/>
      <w:bCs/>
      <w:sz w:val="24"/>
      <w:szCs w:val="24"/>
      <w:lang w:eastAsia="cs-CZ"/>
    </w:rPr>
  </w:style>
  <w:style w:type="character" w:styleId="Siln">
    <w:name w:val="Strong"/>
    <w:basedOn w:val="Standardnpsmoodstavce"/>
    <w:uiPriority w:val="22"/>
    <w:qFormat/>
    <w:rsid w:val="00544859"/>
    <w:rPr>
      <w:b/>
      <w:bCs/>
    </w:rPr>
  </w:style>
  <w:style w:type="character" w:customStyle="1" w:styleId="Nadpis1Char">
    <w:name w:val="Nadpis 1 Char"/>
    <w:basedOn w:val="Standardnpsmoodstavce"/>
    <w:link w:val="Nadpis1"/>
    <w:uiPriority w:val="9"/>
    <w:rsid w:val="00671CD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Odstavecseseznamem">
    <w:name w:val="List Paragraph"/>
    <w:basedOn w:val="Normln"/>
    <w:uiPriority w:val="34"/>
    <w:qFormat/>
    <w:rsid w:val="00203855"/>
    <w:pPr>
      <w:ind w:left="720"/>
      <w:contextualSpacing/>
    </w:pPr>
  </w:style>
  <w:style w:type="character" w:customStyle="1" w:styleId="Nadpis5Char">
    <w:name w:val="Nadpis 5 Char"/>
    <w:basedOn w:val="Standardnpsmoodstavce"/>
    <w:link w:val="Nadpis5"/>
    <w:uiPriority w:val="9"/>
    <w:semiHidden/>
    <w:rsid w:val="00B61A5E"/>
    <w:rPr>
      <w:rFonts w:asciiTheme="majorHAnsi" w:eastAsiaTheme="majorEastAsia" w:hAnsiTheme="majorHAnsi" w:cstheme="majorBidi"/>
      <w:color w:val="365F91" w:themeColor="accent1" w:themeShade="BF"/>
    </w:rPr>
  </w:style>
  <w:style w:type="paragraph" w:styleId="Revize">
    <w:name w:val="Revision"/>
    <w:hidden/>
    <w:uiPriority w:val="99"/>
    <w:semiHidden/>
    <w:rsid w:val="00FC5DFF"/>
    <w:pPr>
      <w:spacing w:after="0" w:line="240" w:lineRule="auto"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FC5D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C5DFF"/>
    <w:rPr>
      <w:rFonts w:ascii="Segoe UI" w:hAnsi="Segoe UI" w:cs="Segoe UI"/>
      <w:sz w:val="18"/>
      <w:szCs w:val="18"/>
    </w:rPr>
  </w:style>
  <w:style w:type="character" w:styleId="Odkaznakoment">
    <w:name w:val="annotation reference"/>
    <w:basedOn w:val="Standardnpsmoodstavce"/>
    <w:uiPriority w:val="99"/>
    <w:semiHidden/>
    <w:unhideWhenUsed/>
    <w:rsid w:val="00AD0AD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AD0AD4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AD0AD4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AD0AD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AD0AD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01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8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30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42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23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1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7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14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89</Words>
  <Characters>1706</Characters>
  <Application>Microsoft Office Word</Application>
  <DocSecurity>0</DocSecurity>
  <Lines>14</Lines>
  <Paragraphs>3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eronika Kanderová</dc:creator>
  <cp:lastModifiedBy>Radek Fedr</cp:lastModifiedBy>
  <cp:revision>2</cp:revision>
  <dcterms:created xsi:type="dcterms:W3CDTF">2023-06-26T13:23:00Z</dcterms:created>
  <dcterms:modified xsi:type="dcterms:W3CDTF">2023-06-26T13:23:00Z</dcterms:modified>
</cp:coreProperties>
</file>